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proofErr w:type="gramStart"/>
            <w:r w:rsidRPr="00FD16FB">
              <w:rPr>
                <w:rFonts w:ascii="Arial" w:hAnsi="Arial" w:cs="Arial"/>
                <w:i/>
                <w:sz w:val="24"/>
                <w:szCs w:val="24"/>
              </w:rPr>
              <w:t>e.g.</w:t>
            </w:r>
            <w:proofErr w:type="gramEnd"/>
            <w:r w:rsidRPr="00FD16FB">
              <w:rPr>
                <w:rFonts w:ascii="Arial" w:hAnsi="Arial" w:cs="Arial"/>
                <w:i/>
                <w:sz w:val="24"/>
                <w:szCs w:val="24"/>
              </w:rPr>
              <w:t xml:space="preserve">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w:t>
            </w:r>
            <w:proofErr w:type="gramStart"/>
            <w:r>
              <w:rPr>
                <w:rFonts w:ascii="Arial" w:hAnsi="Arial" w:cs="Arial"/>
                <w:b/>
                <w:sz w:val="20"/>
                <w:szCs w:val="20"/>
              </w:rPr>
              <w:t>e.g.</w:t>
            </w:r>
            <w:proofErr w:type="gramEnd"/>
            <w:r>
              <w:rPr>
                <w:rFonts w:ascii="Arial" w:hAnsi="Arial" w:cs="Arial"/>
                <w:b/>
                <w:sz w:val="20"/>
                <w:szCs w:val="20"/>
              </w:rPr>
              <w:t xml:space="preserve">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EF20C4">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8CCFBA4" w14:textId="2800FE6A" w:rsidR="006E4128"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4463573" w:history="1">
            <w:r w:rsidR="006E4128" w:rsidRPr="009A3F8B">
              <w:rPr>
                <w:rStyle w:val="Hyperlink"/>
                <w:noProof/>
              </w:rPr>
              <w:t>Project Introduction</w:t>
            </w:r>
            <w:r w:rsidR="006E4128">
              <w:rPr>
                <w:noProof/>
                <w:webHidden/>
              </w:rPr>
              <w:tab/>
            </w:r>
            <w:r w:rsidR="006E4128">
              <w:rPr>
                <w:noProof/>
                <w:webHidden/>
              </w:rPr>
              <w:fldChar w:fldCharType="begin"/>
            </w:r>
            <w:r w:rsidR="006E4128">
              <w:rPr>
                <w:noProof/>
                <w:webHidden/>
              </w:rPr>
              <w:instrText xml:space="preserve"> PAGEREF _Toc164463573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ADE875C" w14:textId="4F275898"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4" w:history="1">
            <w:r w:rsidR="006E4128" w:rsidRPr="009A3F8B">
              <w:rPr>
                <w:rStyle w:val="Hyperlink"/>
                <w:noProof/>
              </w:rPr>
              <w:t>Pseudo code</w:t>
            </w:r>
            <w:r w:rsidR="006E4128">
              <w:rPr>
                <w:noProof/>
                <w:webHidden/>
              </w:rPr>
              <w:tab/>
            </w:r>
            <w:r w:rsidR="006E4128">
              <w:rPr>
                <w:noProof/>
                <w:webHidden/>
              </w:rPr>
              <w:fldChar w:fldCharType="begin"/>
            </w:r>
            <w:r w:rsidR="006E4128">
              <w:rPr>
                <w:noProof/>
                <w:webHidden/>
              </w:rPr>
              <w:instrText xml:space="preserve"> PAGEREF _Toc164463574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25FBCAE3" w14:textId="00DBB1D6"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5" w:history="1">
            <w:r w:rsidR="006E4128" w:rsidRPr="009A3F8B">
              <w:rPr>
                <w:rStyle w:val="Hyperlink"/>
                <w:noProof/>
              </w:rPr>
              <w:t>Flowcharts</w:t>
            </w:r>
            <w:r w:rsidR="006E4128">
              <w:rPr>
                <w:noProof/>
                <w:webHidden/>
              </w:rPr>
              <w:tab/>
            </w:r>
            <w:r w:rsidR="006E4128">
              <w:rPr>
                <w:noProof/>
                <w:webHidden/>
              </w:rPr>
              <w:fldChar w:fldCharType="begin"/>
            </w:r>
            <w:r w:rsidR="006E4128">
              <w:rPr>
                <w:noProof/>
                <w:webHidden/>
              </w:rPr>
              <w:instrText xml:space="preserve"> PAGEREF _Toc164463575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47A3209C" w14:textId="0BD60B29"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6" w:history="1">
            <w:r w:rsidR="006E4128" w:rsidRPr="009A3F8B">
              <w:rPr>
                <w:rStyle w:val="Hyperlink"/>
                <w:noProof/>
              </w:rPr>
              <w:t>Class diagram</w:t>
            </w:r>
            <w:r w:rsidR="006E4128">
              <w:rPr>
                <w:noProof/>
                <w:webHidden/>
              </w:rPr>
              <w:tab/>
            </w:r>
            <w:r w:rsidR="006E4128">
              <w:rPr>
                <w:noProof/>
                <w:webHidden/>
              </w:rPr>
              <w:fldChar w:fldCharType="begin"/>
            </w:r>
            <w:r w:rsidR="006E4128">
              <w:rPr>
                <w:noProof/>
                <w:webHidden/>
              </w:rPr>
              <w:instrText xml:space="preserve"> PAGEREF _Toc164463576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826D8B6" w14:textId="7DA68A16"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77" w:history="1">
            <w:r w:rsidR="006E4128" w:rsidRPr="009A3F8B">
              <w:rPr>
                <w:rStyle w:val="Hyperlink"/>
                <w:noProof/>
              </w:rPr>
              <w:t>Visual elements</w:t>
            </w:r>
            <w:r w:rsidR="006E4128">
              <w:rPr>
                <w:noProof/>
                <w:webHidden/>
              </w:rPr>
              <w:tab/>
            </w:r>
            <w:r w:rsidR="006E4128">
              <w:rPr>
                <w:noProof/>
                <w:webHidden/>
              </w:rPr>
              <w:fldChar w:fldCharType="begin"/>
            </w:r>
            <w:r w:rsidR="006E4128">
              <w:rPr>
                <w:noProof/>
                <w:webHidden/>
              </w:rPr>
              <w:instrText xml:space="preserve"> PAGEREF _Toc164463577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6554A85D" w14:textId="414BBD1E" w:rsidR="006E4128" w:rsidRDefault="00000000">
          <w:pPr>
            <w:pStyle w:val="TOC2"/>
            <w:tabs>
              <w:tab w:val="right" w:leader="dot" w:pos="9016"/>
            </w:tabs>
            <w:rPr>
              <w:rFonts w:eastAsiaTheme="minorEastAsia"/>
              <w:noProof/>
              <w:kern w:val="2"/>
              <w:sz w:val="24"/>
              <w:szCs w:val="24"/>
              <w:lang w:eastAsia="en-GB"/>
              <w14:ligatures w14:val="standardContextual"/>
            </w:rPr>
          </w:pPr>
          <w:hyperlink w:anchor="_Toc164463578" w:history="1">
            <w:r w:rsidR="006E4128" w:rsidRPr="009A3F8B">
              <w:rPr>
                <w:rStyle w:val="Hyperlink"/>
                <w:noProof/>
              </w:rPr>
              <w:t>Colour theory</w:t>
            </w:r>
            <w:r w:rsidR="006E4128">
              <w:rPr>
                <w:noProof/>
                <w:webHidden/>
              </w:rPr>
              <w:tab/>
            </w:r>
            <w:r w:rsidR="006E4128">
              <w:rPr>
                <w:noProof/>
                <w:webHidden/>
              </w:rPr>
              <w:fldChar w:fldCharType="begin"/>
            </w:r>
            <w:r w:rsidR="006E4128">
              <w:rPr>
                <w:noProof/>
                <w:webHidden/>
              </w:rPr>
              <w:instrText xml:space="preserve"> PAGEREF _Toc164463578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7BCBE75A" w14:textId="720585D6" w:rsidR="006E4128" w:rsidRDefault="00000000">
          <w:pPr>
            <w:pStyle w:val="TOC2"/>
            <w:tabs>
              <w:tab w:val="right" w:leader="dot" w:pos="9016"/>
            </w:tabs>
            <w:rPr>
              <w:rFonts w:eastAsiaTheme="minorEastAsia"/>
              <w:noProof/>
              <w:kern w:val="2"/>
              <w:sz w:val="24"/>
              <w:szCs w:val="24"/>
              <w:lang w:eastAsia="en-GB"/>
              <w14:ligatures w14:val="standardContextual"/>
            </w:rPr>
          </w:pPr>
          <w:hyperlink w:anchor="_Toc164463579" w:history="1">
            <w:r w:rsidR="006E4128" w:rsidRPr="009A3F8B">
              <w:rPr>
                <w:rStyle w:val="Hyperlink"/>
                <w:noProof/>
              </w:rPr>
              <w:t>Web Wireframes</w:t>
            </w:r>
            <w:r w:rsidR="006E4128">
              <w:rPr>
                <w:noProof/>
                <w:webHidden/>
              </w:rPr>
              <w:tab/>
            </w:r>
            <w:r w:rsidR="006E4128">
              <w:rPr>
                <w:noProof/>
                <w:webHidden/>
              </w:rPr>
              <w:fldChar w:fldCharType="begin"/>
            </w:r>
            <w:r w:rsidR="006E4128">
              <w:rPr>
                <w:noProof/>
                <w:webHidden/>
              </w:rPr>
              <w:instrText xml:space="preserve"> PAGEREF _Toc164463579 \h </w:instrText>
            </w:r>
            <w:r w:rsidR="006E4128">
              <w:rPr>
                <w:noProof/>
                <w:webHidden/>
              </w:rPr>
            </w:r>
            <w:r w:rsidR="006E4128">
              <w:rPr>
                <w:noProof/>
                <w:webHidden/>
              </w:rPr>
              <w:fldChar w:fldCharType="separate"/>
            </w:r>
            <w:r w:rsidR="006E4128">
              <w:rPr>
                <w:noProof/>
                <w:webHidden/>
              </w:rPr>
              <w:t>4</w:t>
            </w:r>
            <w:r w:rsidR="006E4128">
              <w:rPr>
                <w:noProof/>
                <w:webHidden/>
              </w:rPr>
              <w:fldChar w:fldCharType="end"/>
            </w:r>
          </w:hyperlink>
        </w:p>
        <w:p w14:paraId="5877534B" w14:textId="004C96A5" w:rsidR="006E4128" w:rsidRDefault="00000000">
          <w:pPr>
            <w:pStyle w:val="TOC3"/>
            <w:tabs>
              <w:tab w:val="right" w:leader="dot" w:pos="9016"/>
            </w:tabs>
            <w:rPr>
              <w:rFonts w:eastAsiaTheme="minorEastAsia"/>
              <w:noProof/>
              <w:kern w:val="2"/>
              <w:sz w:val="24"/>
              <w:szCs w:val="24"/>
              <w:lang w:eastAsia="en-GB"/>
              <w14:ligatures w14:val="standardContextual"/>
            </w:rPr>
          </w:pPr>
          <w:hyperlink w:anchor="_Toc164463580" w:history="1">
            <w:r w:rsidR="006E4128" w:rsidRPr="009A3F8B">
              <w:rPr>
                <w:rStyle w:val="Hyperlink"/>
                <w:noProof/>
              </w:rPr>
              <w:t>Low-fi</w:t>
            </w:r>
            <w:r w:rsidR="006E4128">
              <w:rPr>
                <w:noProof/>
                <w:webHidden/>
              </w:rPr>
              <w:tab/>
            </w:r>
            <w:r w:rsidR="006E4128">
              <w:rPr>
                <w:noProof/>
                <w:webHidden/>
              </w:rPr>
              <w:fldChar w:fldCharType="begin"/>
            </w:r>
            <w:r w:rsidR="006E4128">
              <w:rPr>
                <w:noProof/>
                <w:webHidden/>
              </w:rPr>
              <w:instrText xml:space="preserve"> PAGEREF _Toc164463580 \h </w:instrText>
            </w:r>
            <w:r w:rsidR="006E4128">
              <w:rPr>
                <w:noProof/>
                <w:webHidden/>
              </w:rPr>
            </w:r>
            <w:r w:rsidR="006E4128">
              <w:rPr>
                <w:noProof/>
                <w:webHidden/>
              </w:rPr>
              <w:fldChar w:fldCharType="separate"/>
            </w:r>
            <w:r w:rsidR="006E4128">
              <w:rPr>
                <w:noProof/>
                <w:webHidden/>
              </w:rPr>
              <w:t>5</w:t>
            </w:r>
            <w:r w:rsidR="006E4128">
              <w:rPr>
                <w:noProof/>
                <w:webHidden/>
              </w:rPr>
              <w:fldChar w:fldCharType="end"/>
            </w:r>
          </w:hyperlink>
        </w:p>
        <w:p w14:paraId="74C337CA" w14:textId="106826D0" w:rsidR="006E4128" w:rsidRDefault="00000000">
          <w:pPr>
            <w:pStyle w:val="TOC3"/>
            <w:tabs>
              <w:tab w:val="right" w:leader="dot" w:pos="9016"/>
            </w:tabs>
            <w:rPr>
              <w:rFonts w:eastAsiaTheme="minorEastAsia"/>
              <w:noProof/>
              <w:kern w:val="2"/>
              <w:sz w:val="24"/>
              <w:szCs w:val="24"/>
              <w:lang w:eastAsia="en-GB"/>
              <w14:ligatures w14:val="standardContextual"/>
            </w:rPr>
          </w:pPr>
          <w:hyperlink w:anchor="_Toc164463581" w:history="1">
            <w:r w:rsidR="006E4128" w:rsidRPr="009A3F8B">
              <w:rPr>
                <w:rStyle w:val="Hyperlink"/>
                <w:noProof/>
              </w:rPr>
              <w:t>Hi-fi</w:t>
            </w:r>
            <w:r w:rsidR="006E4128">
              <w:rPr>
                <w:noProof/>
                <w:webHidden/>
              </w:rPr>
              <w:tab/>
            </w:r>
            <w:r w:rsidR="006E4128">
              <w:rPr>
                <w:noProof/>
                <w:webHidden/>
              </w:rPr>
              <w:fldChar w:fldCharType="begin"/>
            </w:r>
            <w:r w:rsidR="006E4128">
              <w:rPr>
                <w:noProof/>
                <w:webHidden/>
              </w:rPr>
              <w:instrText xml:space="preserve"> PAGEREF _Toc164463581 \h </w:instrText>
            </w:r>
            <w:r w:rsidR="006E4128">
              <w:rPr>
                <w:noProof/>
                <w:webHidden/>
              </w:rPr>
            </w:r>
            <w:r w:rsidR="006E4128">
              <w:rPr>
                <w:noProof/>
                <w:webHidden/>
              </w:rPr>
              <w:fldChar w:fldCharType="separate"/>
            </w:r>
            <w:r w:rsidR="006E4128">
              <w:rPr>
                <w:noProof/>
                <w:webHidden/>
              </w:rPr>
              <w:t>8</w:t>
            </w:r>
            <w:r w:rsidR="006E4128">
              <w:rPr>
                <w:noProof/>
                <w:webHidden/>
              </w:rPr>
              <w:fldChar w:fldCharType="end"/>
            </w:r>
          </w:hyperlink>
        </w:p>
        <w:p w14:paraId="00402E88" w14:textId="16E3C005"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2" w:history="1">
            <w:r w:rsidR="006E4128" w:rsidRPr="009A3F8B">
              <w:rPr>
                <w:rStyle w:val="Hyperlink"/>
                <w:noProof/>
              </w:rPr>
              <w:t>Project structure diagram</w:t>
            </w:r>
            <w:r w:rsidR="006E4128">
              <w:rPr>
                <w:noProof/>
                <w:webHidden/>
              </w:rPr>
              <w:tab/>
            </w:r>
            <w:r w:rsidR="006E4128">
              <w:rPr>
                <w:noProof/>
                <w:webHidden/>
              </w:rPr>
              <w:fldChar w:fldCharType="begin"/>
            </w:r>
            <w:r w:rsidR="006E4128">
              <w:rPr>
                <w:noProof/>
                <w:webHidden/>
              </w:rPr>
              <w:instrText xml:space="preserve"> PAGEREF _Toc164463582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3945CB7B" w14:textId="5A744A21"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3" w:history="1">
            <w:r w:rsidR="006E4128" w:rsidRPr="009A3F8B">
              <w:rPr>
                <w:rStyle w:val="Hyperlink"/>
                <w:noProof/>
              </w:rPr>
              <w:t>Testing log/ Testing plan</w:t>
            </w:r>
            <w:r w:rsidR="006E4128">
              <w:rPr>
                <w:noProof/>
                <w:webHidden/>
              </w:rPr>
              <w:tab/>
            </w:r>
            <w:r w:rsidR="006E4128">
              <w:rPr>
                <w:noProof/>
                <w:webHidden/>
              </w:rPr>
              <w:fldChar w:fldCharType="begin"/>
            </w:r>
            <w:r w:rsidR="006E4128">
              <w:rPr>
                <w:noProof/>
                <w:webHidden/>
              </w:rPr>
              <w:instrText xml:space="preserve"> PAGEREF _Toc164463583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459C10BE" w14:textId="5DF35915" w:rsidR="006E4128" w:rsidRDefault="00000000">
          <w:pPr>
            <w:pStyle w:val="TOC1"/>
            <w:tabs>
              <w:tab w:val="right" w:leader="dot" w:pos="9016"/>
            </w:tabs>
            <w:rPr>
              <w:rFonts w:eastAsiaTheme="minorEastAsia"/>
              <w:noProof/>
              <w:kern w:val="2"/>
              <w:sz w:val="24"/>
              <w:szCs w:val="24"/>
              <w:lang w:eastAsia="en-GB"/>
              <w14:ligatures w14:val="standardContextual"/>
            </w:rPr>
          </w:pPr>
          <w:hyperlink w:anchor="_Toc164463584" w:history="1">
            <w:r w:rsidR="006E4128" w:rsidRPr="009A3F8B">
              <w:rPr>
                <w:rStyle w:val="Hyperlink"/>
                <w:noProof/>
              </w:rPr>
              <w:t>Bibliography</w:t>
            </w:r>
            <w:r w:rsidR="006E4128">
              <w:rPr>
                <w:noProof/>
                <w:webHidden/>
              </w:rPr>
              <w:tab/>
            </w:r>
            <w:r w:rsidR="006E4128">
              <w:rPr>
                <w:noProof/>
                <w:webHidden/>
              </w:rPr>
              <w:fldChar w:fldCharType="begin"/>
            </w:r>
            <w:r w:rsidR="006E4128">
              <w:rPr>
                <w:noProof/>
                <w:webHidden/>
              </w:rPr>
              <w:instrText xml:space="preserve"> PAGEREF _Toc164463584 \h </w:instrText>
            </w:r>
            <w:r w:rsidR="006E4128">
              <w:rPr>
                <w:noProof/>
                <w:webHidden/>
              </w:rPr>
            </w:r>
            <w:r w:rsidR="006E4128">
              <w:rPr>
                <w:noProof/>
                <w:webHidden/>
              </w:rPr>
              <w:fldChar w:fldCharType="separate"/>
            </w:r>
            <w:r w:rsidR="006E4128">
              <w:rPr>
                <w:noProof/>
                <w:webHidden/>
              </w:rPr>
              <w:t>10</w:t>
            </w:r>
            <w:r w:rsidR="006E4128">
              <w:rPr>
                <w:noProof/>
                <w:webHidden/>
              </w:rPr>
              <w:fldChar w:fldCharType="end"/>
            </w:r>
          </w:hyperlink>
        </w:p>
        <w:p w14:paraId="22B961C6" w14:textId="0F3B0FD5"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4463573"/>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29BB9382" w14:textId="629BBE15" w:rsidR="00C45DD9" w:rsidRPr="008468AD" w:rsidRDefault="00C45DD9" w:rsidP="008468AD">
      <w:r>
        <w:t>The project will be a chatbot that will be able to answer questions about the client (Hull College). The project will have the capabilities to be added to their existing systems with ease.</w:t>
      </w:r>
    </w:p>
    <w:p w14:paraId="1AEEDCF4" w14:textId="77777777" w:rsidR="00CB2089" w:rsidRDefault="00CB2089" w:rsidP="00CB2089">
      <w:pPr>
        <w:pStyle w:val="Heading1"/>
        <w:ind w:right="-397"/>
      </w:pPr>
      <w:bookmarkStart w:id="2" w:name="_Toc163169063"/>
      <w:bookmarkStart w:id="3" w:name="_Toc164463574"/>
      <w:r>
        <w:t>Pseudo code</w:t>
      </w:r>
      <w:bookmarkEnd w:id="2"/>
      <w:bookmarkEnd w:id="3"/>
    </w:p>
    <w:p w14:paraId="589F4445" w14:textId="77777777" w:rsidR="00CB2089" w:rsidRDefault="00CB2089" w:rsidP="00CB2089">
      <w:pPr>
        <w:pStyle w:val="Heading1"/>
      </w:pPr>
      <w:bookmarkStart w:id="4" w:name="_Toc163169064"/>
      <w:bookmarkStart w:id="5" w:name="_Toc164463575"/>
      <w:r>
        <w:t>Flowcharts</w:t>
      </w:r>
      <w:bookmarkEnd w:id="4"/>
      <w:bookmarkEnd w:id="5"/>
    </w:p>
    <w:p w14:paraId="74504B51" w14:textId="7C08318C" w:rsidR="00642447" w:rsidRDefault="00642447" w:rsidP="00642447">
      <w:pPr>
        <w:pStyle w:val="Heading1"/>
      </w:pPr>
      <w:bookmarkStart w:id="6" w:name="_Toc163169065"/>
      <w:bookmarkStart w:id="7" w:name="_Toc164463576"/>
      <w:r>
        <w:t>Class diagra</w:t>
      </w:r>
      <w:bookmarkEnd w:id="6"/>
      <w:r>
        <w:t>m</w:t>
      </w:r>
      <w:bookmarkEnd w:id="7"/>
    </w:p>
    <w:p w14:paraId="358A9A41" w14:textId="1120E09E" w:rsidR="00416110" w:rsidRDefault="00416110" w:rsidP="00416110">
      <w:pPr>
        <w:pStyle w:val="Heading1"/>
      </w:pPr>
      <w:bookmarkStart w:id="8" w:name="_Toc164463577"/>
      <w:r>
        <w:t>Visual elements</w:t>
      </w:r>
      <w:bookmarkEnd w:id="8"/>
      <w:r>
        <w:t xml:space="preserve"> </w:t>
      </w:r>
    </w:p>
    <w:p w14:paraId="0DDCE48E" w14:textId="628FA91D" w:rsidR="00003D38" w:rsidRDefault="00003D38" w:rsidP="00003D38">
      <w:pPr>
        <w:pStyle w:val="Heading2"/>
      </w:pPr>
      <w:bookmarkStart w:id="9" w:name="_Toc164463578"/>
      <w:r>
        <w:t>Colour theory</w:t>
      </w:r>
      <w:bookmarkEnd w:id="9"/>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5F62F7A1"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p>
    <w:p w14:paraId="0351945C" w14:textId="5B467CB3"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10" w:name="_Toc163169066"/>
      <w:bookmarkStart w:id="11" w:name="_Toc164463579"/>
      <w:r>
        <w:t>Web Wireframes</w:t>
      </w:r>
      <w:bookmarkEnd w:id="10"/>
      <w:bookmarkEnd w:id="11"/>
    </w:p>
    <w:p w14:paraId="53CB125F" w14:textId="68322697" w:rsidR="00642447" w:rsidRPr="00642447" w:rsidRDefault="00642447" w:rsidP="00642447">
      <w:pPr>
        <w:sectPr w:rsidR="00642447" w:rsidRPr="00642447" w:rsidSect="00EF20C4">
          <w:footerReference w:type="default" r:id="rId13"/>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p>
    <w:p w14:paraId="2DF47018" w14:textId="77777777" w:rsidR="00642447" w:rsidRDefault="00642447" w:rsidP="00416110">
      <w:pPr>
        <w:pStyle w:val="Heading3"/>
      </w:pPr>
      <w:bookmarkStart w:id="12" w:name="_Toc164463580"/>
      <w:r>
        <w:lastRenderedPageBreak/>
        <w:t>Low-fi</w:t>
      </w:r>
      <w:bookmarkEnd w:id="1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1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77777777" w:rsidR="00675D33" w:rsidRDefault="00675D33">
      <w:pPr>
        <w:rPr>
          <w:rFonts w:asciiTheme="majorHAnsi" w:eastAsiaTheme="majorEastAsia" w:hAnsiTheme="majorHAnsi" w:cstheme="majorBidi"/>
          <w:color w:val="000000" w:themeColor="text1"/>
          <w:sz w:val="26"/>
          <w:szCs w:val="26"/>
        </w:rPr>
      </w:pPr>
    </w:p>
    <w:p w14:paraId="7BA984DE" w14:textId="73C9B3C1" w:rsidR="00642447" w:rsidRDefault="00642447" w:rsidP="00416110">
      <w:pPr>
        <w:pStyle w:val="Heading3"/>
      </w:pPr>
      <w:bookmarkStart w:id="14" w:name="_Toc164463581"/>
      <w:r>
        <w:t>Hi-fi</w:t>
      </w:r>
      <w:bookmarkEnd w:id="13"/>
      <w:bookmarkEnd w:id="1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1DDF08AD"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EF20C4">
          <w:pgSz w:w="16838" w:h="11906" w:orient="landscape"/>
          <w:pgMar w:top="1440" w:right="1440" w:bottom="1440" w:left="1440" w:header="709" w:footer="709" w:gutter="0"/>
          <w:cols w:space="708"/>
          <w:titlePg/>
          <w:docGrid w:linePitch="360"/>
        </w:sectPr>
      </w:pPr>
    </w:p>
    <w:p w14:paraId="45219D15" w14:textId="77777777" w:rsidR="00642447" w:rsidRPr="00660B1B" w:rsidRDefault="00642447" w:rsidP="00642447"/>
    <w:p w14:paraId="093EDF9B" w14:textId="38ECFFEF" w:rsidR="00833738" w:rsidRDefault="00642447" w:rsidP="00833738">
      <w:pPr>
        <w:pStyle w:val="Heading1"/>
      </w:pPr>
      <w:bookmarkStart w:id="15" w:name="_Toc163169069"/>
      <w:bookmarkStart w:id="16" w:name="_Toc164463582"/>
      <w:r>
        <w:t>Project structure diagram</w:t>
      </w:r>
      <w:bookmarkEnd w:id="15"/>
      <w:bookmarkEnd w:id="16"/>
      <w:r w:rsidR="00833738">
        <w:t>s</w:t>
      </w:r>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3E4E81E0" w14:textId="35D011E3" w:rsidR="00833738" w:rsidRDefault="00833738" w:rsidP="00705C8C">
      <w:pPr>
        <w:pStyle w:val="Heading2"/>
      </w:pPr>
      <w:r>
        <w:t xml:space="preserve">UI Structure </w:t>
      </w:r>
    </w:p>
    <w:p w14:paraId="73D00E00" w14:textId="4FACC152" w:rsidR="00833738" w:rsidRPr="00833738" w:rsidRDefault="00705C8C" w:rsidP="00833738">
      <w:pPr>
        <w:sectPr w:rsidR="00833738" w:rsidRPr="00833738" w:rsidSect="00EF20C4">
          <w:footerReference w:type="default" r:id="rId19"/>
          <w:pgSz w:w="11906" w:h="16838"/>
          <w:pgMar w:top="1440" w:right="1440" w:bottom="1440" w:left="1440" w:header="709" w:footer="709" w:gutter="0"/>
          <w:cols w:space="708"/>
          <w:titlePg/>
          <w:docGrid w:linePitch="360"/>
        </w:sectPr>
      </w:pPr>
      <w:r>
        <w:rPr>
          <w:noProof/>
        </w:rPr>
        <w:drawing>
          <wp:anchor distT="0" distB="0" distL="114300" distR="114300" simplePos="0" relativeHeight="251660288" behindDoc="0" locked="0" layoutInCell="1" allowOverlap="1" wp14:anchorId="08E2F128" wp14:editId="6D11FC53">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833738">
        <w:t xml:space="preserve">The Project has </w:t>
      </w:r>
      <w:r>
        <w:t>two different</w:t>
      </w:r>
      <w:r w:rsidR="00833738">
        <w:t xml:space="preserve"> UI that users cab use. They both </w:t>
      </w:r>
      <w:r>
        <w:t>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1515AB3C" w14:textId="77777777" w:rsidR="004519CE" w:rsidRDefault="007E7CDA" w:rsidP="007E7CDA">
      <w:pPr>
        <w:pStyle w:val="Heading2"/>
      </w:pPr>
      <w:bookmarkStart w:id="17" w:name="_Toc163169070"/>
      <w:bookmarkStart w:id="18" w:name="_Toc164463583"/>
      <w:r>
        <w:lastRenderedPageBreak/>
        <w:t xml:space="preserve">Training model Structure </w:t>
      </w:r>
    </w:p>
    <w:p w14:paraId="4CDC75E6" w14:textId="4084F370" w:rsidR="007E7CDA" w:rsidRDefault="007E7CDA" w:rsidP="007E7CDA">
      <w:r>
        <w:t xml:space="preserve">The project needs a </w:t>
      </w:r>
      <w:r w:rsidR="00D238CE">
        <w:t>way train</w:t>
      </w:r>
      <w:r>
        <w:t xml:space="preserve"> the chatbot to recognize new </w:t>
      </w:r>
      <w:r w:rsidR="00626ED2">
        <w:t>responses as</w:t>
      </w:r>
      <w:r>
        <w:t xml:space="preserve"> well as ensure that the chatbot will recognise responses over time. To do this the </w:t>
      </w:r>
      <w:r w:rsidR="00D238CE">
        <w:t>client will</w:t>
      </w:r>
      <w:r>
        <w:t xml:space="preserve"> need to run the training program, </w:t>
      </w:r>
      <w:r w:rsidR="00B808CE">
        <w:t>then they will be able to start the chatbot app back up and all training data will apply.</w:t>
      </w:r>
      <w:r w:rsidR="00626ED2">
        <w:t xml:space="preserve"> Files such as </w:t>
      </w:r>
      <w:proofErr w:type="spellStart"/>
      <w:proofErr w:type="gramStart"/>
      <w:r w:rsidR="00626ED2" w:rsidRPr="00BA4B55">
        <w:rPr>
          <w:b/>
          <w:bCs/>
        </w:rPr>
        <w:t>intents.json</w:t>
      </w:r>
      <w:proofErr w:type="spellEnd"/>
      <w:proofErr w:type="gramEnd"/>
      <w:r w:rsidR="00626ED2" w:rsidRPr="00BA4B55">
        <w:rPr>
          <w:b/>
          <w:bCs/>
        </w:rPr>
        <w:t xml:space="preserve"> , model.py, textprocessing.py</w:t>
      </w:r>
      <w:r w:rsidR="00626ED2">
        <w:t xml:space="preserve"> and </w:t>
      </w:r>
      <w:proofErr w:type="spellStart"/>
      <w:r w:rsidR="00626ED2" w:rsidRPr="00BA4B55">
        <w:rPr>
          <w:b/>
          <w:bCs/>
        </w:rPr>
        <w:t>data.pth</w:t>
      </w:r>
      <w:proofErr w:type="spellEnd"/>
      <w:r w:rsidR="00626ED2" w:rsidRPr="00BA4B55">
        <w:t xml:space="preserve">. </w:t>
      </w:r>
      <w:r w:rsidR="00626ED2">
        <w:t xml:space="preserve">Files here are used else </w:t>
      </w:r>
      <w:r w:rsidR="00BA4B55">
        <w:t>whereas</w:t>
      </w:r>
      <w:r w:rsidR="00626ED2">
        <w:t xml:space="preserve"> the project follows the object ornated programming as functions, classes and data in them files are used elsewhere.</w:t>
      </w:r>
    </w:p>
    <w:p w14:paraId="0FB5FA1C" w14:textId="3CFD7005" w:rsidR="00626ED2" w:rsidRPr="007E7CDA" w:rsidRDefault="004A5024" w:rsidP="007E7CDA">
      <w:pPr>
        <w:sectPr w:rsidR="00626ED2" w:rsidRPr="007E7CDA" w:rsidSect="00705C8C">
          <w:pgSz w:w="11906" w:h="16838"/>
          <w:pgMar w:top="1440" w:right="1440" w:bottom="1440" w:left="1440" w:header="709" w:footer="709" w:gutter="0"/>
          <w:cols w:space="708"/>
          <w:titlePg/>
          <w:docGrid w:linePitch="360"/>
        </w:sectPr>
      </w:pPr>
      <w:r>
        <w:rPr>
          <w:noProof/>
        </w:rPr>
        <w:drawing>
          <wp:anchor distT="0" distB="0" distL="114300" distR="114300" simplePos="0" relativeHeight="251661312" behindDoc="0" locked="0" layoutInCell="1" allowOverlap="1" wp14:anchorId="35DDDCF6" wp14:editId="7C48B90D">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rsidR="00626ED2">
        <w:t xml:space="preserve">The training model </w:t>
      </w:r>
      <w:proofErr w:type="gramStart"/>
      <w:r w:rsidR="00626ED2">
        <w:t xml:space="preserve">will </w:t>
      </w:r>
      <w:r w:rsidR="00BA4B55">
        <w:t>be only</w:t>
      </w:r>
      <w:r w:rsidR="00626ED2">
        <w:t xml:space="preserve"> be</w:t>
      </w:r>
      <w:proofErr w:type="gramEnd"/>
      <w:r w:rsidR="00626ED2">
        <w:t xml:space="preserve"> ran server side and base users such as customer will not be able to see or run the code.</w:t>
      </w:r>
      <w:r>
        <w:t xml:space="preserve"> The </w:t>
      </w:r>
      <w:r>
        <w:t>training model</w:t>
      </w:r>
      <w:r>
        <w:t xml:space="preserve"> does not </w:t>
      </w:r>
      <w:r w:rsidR="00BA4B55">
        <w:t>need to</w:t>
      </w:r>
      <w:r>
        <w:t xml:space="preserve"> run in </w:t>
      </w:r>
      <w:r w:rsidR="00BA4B55">
        <w:t>conduction</w:t>
      </w:r>
      <w:r>
        <w:t xml:space="preserve"> with the chatbot and only needs to be ran when updating the chatbot, then the chatbot can be ran on its own.</w:t>
      </w:r>
    </w:p>
    <w:p w14:paraId="725DCC52" w14:textId="3E22A028" w:rsidR="0074278C" w:rsidRPr="00705C8C" w:rsidRDefault="0074278C" w:rsidP="00705C8C">
      <w:pPr>
        <w:rPr>
          <w:rFonts w:asciiTheme="majorHAnsi" w:eastAsiaTheme="majorEastAsia" w:hAnsiTheme="majorHAnsi" w:cstheme="majorBidi"/>
          <w:color w:val="000000" w:themeColor="text1"/>
          <w:sz w:val="32"/>
          <w:szCs w:val="32"/>
        </w:rPr>
        <w:sectPr w:rsidR="0074278C" w:rsidRPr="00705C8C" w:rsidSect="00705C8C">
          <w:pgSz w:w="11906" w:h="16838"/>
          <w:pgMar w:top="1440" w:right="1440" w:bottom="1440" w:left="1440" w:header="709" w:footer="709" w:gutter="0"/>
          <w:cols w:space="708"/>
          <w:titlePg/>
          <w:docGrid w:linePitch="360"/>
        </w:sectPr>
      </w:pPr>
    </w:p>
    <w:p w14:paraId="0BF5EB2F" w14:textId="6C492640" w:rsidR="00642447" w:rsidRDefault="00642447" w:rsidP="00642447">
      <w:pPr>
        <w:pStyle w:val="Heading1"/>
      </w:pPr>
      <w:r>
        <w:lastRenderedPageBreak/>
        <w:t>Testing log</w:t>
      </w:r>
      <w:bookmarkEnd w:id="17"/>
      <w:bookmarkEnd w:id="18"/>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bookmarkStart w:id="19" w:name="_Toc164463584"/>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705C8C">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r w:rsidRPr="00003D38">
        <w:lastRenderedPageBreak/>
        <w:t>Bibliography</w:t>
      </w:r>
      <w:bookmarkEnd w:id="19"/>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22"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705C8C">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4A4054" w14:textId="77777777" w:rsidR="00384C2A" w:rsidRDefault="00384C2A" w:rsidP="00EF60C9">
      <w:pPr>
        <w:spacing w:after="0" w:line="240" w:lineRule="auto"/>
      </w:pPr>
      <w:r>
        <w:separator/>
      </w:r>
    </w:p>
  </w:endnote>
  <w:endnote w:type="continuationSeparator" w:id="0">
    <w:p w14:paraId="5838244E" w14:textId="77777777" w:rsidR="00384C2A" w:rsidRDefault="00384C2A" w:rsidP="00EF60C9">
      <w:pPr>
        <w:spacing w:after="0" w:line="240" w:lineRule="auto"/>
      </w:pPr>
      <w:r>
        <w:continuationSeparator/>
      </w:r>
    </w:p>
  </w:endnote>
  <w:endnote w:type="continuationNotice" w:id="1">
    <w:p w14:paraId="29F9B7D5" w14:textId="77777777" w:rsidR="00384C2A" w:rsidRDefault="00384C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24880" w14:textId="77777777" w:rsidR="00384C2A" w:rsidRDefault="00384C2A" w:rsidP="00EF60C9">
      <w:pPr>
        <w:spacing w:after="0" w:line="240" w:lineRule="auto"/>
      </w:pPr>
      <w:r>
        <w:separator/>
      </w:r>
    </w:p>
  </w:footnote>
  <w:footnote w:type="continuationSeparator" w:id="0">
    <w:p w14:paraId="6A5199F6" w14:textId="77777777" w:rsidR="00384C2A" w:rsidRDefault="00384C2A" w:rsidP="00EF60C9">
      <w:pPr>
        <w:spacing w:after="0" w:line="240" w:lineRule="auto"/>
      </w:pPr>
      <w:r>
        <w:continuationSeparator/>
      </w:r>
    </w:p>
  </w:footnote>
  <w:footnote w:type="continuationNotice" w:id="1">
    <w:p w14:paraId="40BE0C1A" w14:textId="77777777" w:rsidR="00384C2A" w:rsidRDefault="00384C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3B03"/>
    <w:rsid w:val="00014318"/>
    <w:rsid w:val="00015D8A"/>
    <w:rsid w:val="000163F2"/>
    <w:rsid w:val="0002375D"/>
    <w:rsid w:val="00025342"/>
    <w:rsid w:val="00026F82"/>
    <w:rsid w:val="00032333"/>
    <w:rsid w:val="000326C5"/>
    <w:rsid w:val="00040919"/>
    <w:rsid w:val="00041A6A"/>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6C82"/>
    <w:rsid w:val="00081EBD"/>
    <w:rsid w:val="00085C25"/>
    <w:rsid w:val="00086166"/>
    <w:rsid w:val="00086E0F"/>
    <w:rsid w:val="000922F2"/>
    <w:rsid w:val="0009240B"/>
    <w:rsid w:val="00095FAF"/>
    <w:rsid w:val="000964E4"/>
    <w:rsid w:val="00096CC4"/>
    <w:rsid w:val="000A2040"/>
    <w:rsid w:val="000A2050"/>
    <w:rsid w:val="000A4778"/>
    <w:rsid w:val="000B5CD7"/>
    <w:rsid w:val="000B711A"/>
    <w:rsid w:val="000C0367"/>
    <w:rsid w:val="000C1893"/>
    <w:rsid w:val="000D3222"/>
    <w:rsid w:val="000D36AC"/>
    <w:rsid w:val="000D3D99"/>
    <w:rsid w:val="000D4729"/>
    <w:rsid w:val="000D60DE"/>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21B56"/>
    <w:rsid w:val="0022441D"/>
    <w:rsid w:val="002265E9"/>
    <w:rsid w:val="002273E1"/>
    <w:rsid w:val="00227457"/>
    <w:rsid w:val="00227C17"/>
    <w:rsid w:val="00231437"/>
    <w:rsid w:val="00232C87"/>
    <w:rsid w:val="00233236"/>
    <w:rsid w:val="002350CB"/>
    <w:rsid w:val="00236049"/>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BD8"/>
    <w:rsid w:val="00295D1A"/>
    <w:rsid w:val="00296B26"/>
    <w:rsid w:val="00296D71"/>
    <w:rsid w:val="002A466A"/>
    <w:rsid w:val="002A7A91"/>
    <w:rsid w:val="002B0571"/>
    <w:rsid w:val="002B25D9"/>
    <w:rsid w:val="002B39EF"/>
    <w:rsid w:val="002B5693"/>
    <w:rsid w:val="002B577E"/>
    <w:rsid w:val="002B6479"/>
    <w:rsid w:val="002B6C5C"/>
    <w:rsid w:val="002C2CFF"/>
    <w:rsid w:val="002C35A2"/>
    <w:rsid w:val="002C4334"/>
    <w:rsid w:val="002C4C30"/>
    <w:rsid w:val="002C5CD3"/>
    <w:rsid w:val="002D2A3E"/>
    <w:rsid w:val="002D2FFB"/>
    <w:rsid w:val="002D4D2B"/>
    <w:rsid w:val="002D62D2"/>
    <w:rsid w:val="002E4F41"/>
    <w:rsid w:val="002E6260"/>
    <w:rsid w:val="002F08BA"/>
    <w:rsid w:val="002F3417"/>
    <w:rsid w:val="002F6194"/>
    <w:rsid w:val="002F6CEA"/>
    <w:rsid w:val="0030108F"/>
    <w:rsid w:val="003010BB"/>
    <w:rsid w:val="00301933"/>
    <w:rsid w:val="00301D0E"/>
    <w:rsid w:val="00302665"/>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63D3"/>
    <w:rsid w:val="00393726"/>
    <w:rsid w:val="003945BC"/>
    <w:rsid w:val="00394CAE"/>
    <w:rsid w:val="0039560C"/>
    <w:rsid w:val="003A0344"/>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700C"/>
    <w:rsid w:val="00494B22"/>
    <w:rsid w:val="00495C0B"/>
    <w:rsid w:val="004A09EF"/>
    <w:rsid w:val="004A279F"/>
    <w:rsid w:val="004A3541"/>
    <w:rsid w:val="004A39E6"/>
    <w:rsid w:val="004A3E34"/>
    <w:rsid w:val="004A5024"/>
    <w:rsid w:val="004A76D2"/>
    <w:rsid w:val="004B0898"/>
    <w:rsid w:val="004B096B"/>
    <w:rsid w:val="004B1665"/>
    <w:rsid w:val="004B3C0B"/>
    <w:rsid w:val="004B41B5"/>
    <w:rsid w:val="004B79BB"/>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32CA"/>
    <w:rsid w:val="00593C9A"/>
    <w:rsid w:val="0059440D"/>
    <w:rsid w:val="00594BD2"/>
    <w:rsid w:val="00594E0A"/>
    <w:rsid w:val="005A03DD"/>
    <w:rsid w:val="005A0F6C"/>
    <w:rsid w:val="005A1742"/>
    <w:rsid w:val="005A2350"/>
    <w:rsid w:val="005A4660"/>
    <w:rsid w:val="005A4F27"/>
    <w:rsid w:val="005B119F"/>
    <w:rsid w:val="005B1A0C"/>
    <w:rsid w:val="005B29B1"/>
    <w:rsid w:val="005B636B"/>
    <w:rsid w:val="005B7D03"/>
    <w:rsid w:val="005C3114"/>
    <w:rsid w:val="005C359F"/>
    <w:rsid w:val="005C4230"/>
    <w:rsid w:val="005D1478"/>
    <w:rsid w:val="005D2FF5"/>
    <w:rsid w:val="005D3848"/>
    <w:rsid w:val="005D43FA"/>
    <w:rsid w:val="005D451C"/>
    <w:rsid w:val="005D79F9"/>
    <w:rsid w:val="005D7FA3"/>
    <w:rsid w:val="005E20F1"/>
    <w:rsid w:val="005F4546"/>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F47"/>
    <w:rsid w:val="00713541"/>
    <w:rsid w:val="0071376B"/>
    <w:rsid w:val="007138D3"/>
    <w:rsid w:val="00714489"/>
    <w:rsid w:val="00722DE6"/>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705A6"/>
    <w:rsid w:val="007708FB"/>
    <w:rsid w:val="007739EC"/>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503B"/>
    <w:rsid w:val="008D156F"/>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4A83"/>
    <w:rsid w:val="009C53B6"/>
    <w:rsid w:val="009C61E8"/>
    <w:rsid w:val="009C7E70"/>
    <w:rsid w:val="009E1F37"/>
    <w:rsid w:val="009E3370"/>
    <w:rsid w:val="009E4409"/>
    <w:rsid w:val="009E69C1"/>
    <w:rsid w:val="009F2C20"/>
    <w:rsid w:val="009F3B73"/>
    <w:rsid w:val="009F6F9D"/>
    <w:rsid w:val="009F7692"/>
    <w:rsid w:val="00A0689A"/>
    <w:rsid w:val="00A0767F"/>
    <w:rsid w:val="00A10B5D"/>
    <w:rsid w:val="00A11774"/>
    <w:rsid w:val="00A13D3B"/>
    <w:rsid w:val="00A2043A"/>
    <w:rsid w:val="00A236C6"/>
    <w:rsid w:val="00A23AE9"/>
    <w:rsid w:val="00A23C6F"/>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5AD0"/>
    <w:rsid w:val="00B036A2"/>
    <w:rsid w:val="00B10B5A"/>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53A7"/>
    <w:rsid w:val="00B659ED"/>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DA3"/>
    <w:rsid w:val="00BB529B"/>
    <w:rsid w:val="00BB5890"/>
    <w:rsid w:val="00BB5FC2"/>
    <w:rsid w:val="00BB6A8F"/>
    <w:rsid w:val="00BC64B1"/>
    <w:rsid w:val="00BC671A"/>
    <w:rsid w:val="00BD721B"/>
    <w:rsid w:val="00BE1938"/>
    <w:rsid w:val="00BE47D5"/>
    <w:rsid w:val="00BE5C2B"/>
    <w:rsid w:val="00BF2677"/>
    <w:rsid w:val="00BF32DF"/>
    <w:rsid w:val="00BF5663"/>
    <w:rsid w:val="00BF727E"/>
    <w:rsid w:val="00C01CD5"/>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70F06"/>
    <w:rsid w:val="00C738E9"/>
    <w:rsid w:val="00C75DEF"/>
    <w:rsid w:val="00C76665"/>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EEB"/>
    <w:rsid w:val="00CD1F70"/>
    <w:rsid w:val="00CD2166"/>
    <w:rsid w:val="00CD2AFA"/>
    <w:rsid w:val="00CD36A9"/>
    <w:rsid w:val="00CD6427"/>
    <w:rsid w:val="00CD6FBD"/>
    <w:rsid w:val="00CE0BF9"/>
    <w:rsid w:val="00CE0FFF"/>
    <w:rsid w:val="00CE2103"/>
    <w:rsid w:val="00CE322A"/>
    <w:rsid w:val="00CE45D9"/>
    <w:rsid w:val="00CF02FB"/>
    <w:rsid w:val="00CF103B"/>
    <w:rsid w:val="00CF1122"/>
    <w:rsid w:val="00CF13AA"/>
    <w:rsid w:val="00CF5B2F"/>
    <w:rsid w:val="00D001B2"/>
    <w:rsid w:val="00D0280D"/>
    <w:rsid w:val="00D02DB7"/>
    <w:rsid w:val="00D03886"/>
    <w:rsid w:val="00D04ED1"/>
    <w:rsid w:val="00D06713"/>
    <w:rsid w:val="00D115A5"/>
    <w:rsid w:val="00D1240B"/>
    <w:rsid w:val="00D150B3"/>
    <w:rsid w:val="00D160EB"/>
    <w:rsid w:val="00D238CE"/>
    <w:rsid w:val="00D3129A"/>
    <w:rsid w:val="00D3368A"/>
    <w:rsid w:val="00D343F8"/>
    <w:rsid w:val="00D353E1"/>
    <w:rsid w:val="00D363CA"/>
    <w:rsid w:val="00D37680"/>
    <w:rsid w:val="00D40257"/>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CB8"/>
    <w:rsid w:val="00DA2721"/>
    <w:rsid w:val="00DA3931"/>
    <w:rsid w:val="00DA4365"/>
    <w:rsid w:val="00DA56E6"/>
    <w:rsid w:val="00DB2FA3"/>
    <w:rsid w:val="00DB5520"/>
    <w:rsid w:val="00DB5673"/>
    <w:rsid w:val="00DC7BFD"/>
    <w:rsid w:val="00DD1B5A"/>
    <w:rsid w:val="00DD4314"/>
    <w:rsid w:val="00DD6477"/>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4C1D"/>
    <w:rsid w:val="00E903C3"/>
    <w:rsid w:val="00E9738F"/>
    <w:rsid w:val="00EA152D"/>
    <w:rsid w:val="00EA68EB"/>
    <w:rsid w:val="00EB5FFC"/>
    <w:rsid w:val="00EB691D"/>
    <w:rsid w:val="00EB79F9"/>
    <w:rsid w:val="00EC0939"/>
    <w:rsid w:val="00EC1FE2"/>
    <w:rsid w:val="00EC4B00"/>
    <w:rsid w:val="00EC5FDB"/>
    <w:rsid w:val="00EC70C1"/>
    <w:rsid w:val="00ED12F8"/>
    <w:rsid w:val="00ED19B2"/>
    <w:rsid w:val="00ED380D"/>
    <w:rsid w:val="00EE0705"/>
    <w:rsid w:val="00EE1D99"/>
    <w:rsid w:val="00EE6201"/>
    <w:rsid w:val="00EE6CC5"/>
    <w:rsid w:val="00EF13E3"/>
    <w:rsid w:val="00EF1EF0"/>
    <w:rsid w:val="00EF20C4"/>
    <w:rsid w:val="00EF60C9"/>
    <w:rsid w:val="00F0151D"/>
    <w:rsid w:val="00F02766"/>
    <w:rsid w:val="00F1244D"/>
    <w:rsid w:val="00F212E3"/>
    <w:rsid w:val="00F315B8"/>
    <w:rsid w:val="00F330B2"/>
    <w:rsid w:val="00F341EF"/>
    <w:rsid w:val="00F34849"/>
    <w:rsid w:val="00F422EF"/>
    <w:rsid w:val="00F44FB8"/>
    <w:rsid w:val="00F51BB6"/>
    <w:rsid w:val="00F53FC3"/>
    <w:rsid w:val="00F54462"/>
    <w:rsid w:val="00F54E9B"/>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5C4"/>
    <w:rsid w:val="00FB5F10"/>
    <w:rsid w:val="00FC4C57"/>
    <w:rsid w:val="00FC69FD"/>
    <w:rsid w:val="00FC6E29"/>
    <w:rsid w:val="00FD4291"/>
    <w:rsid w:val="00FD6B08"/>
    <w:rsid w:val="00FD6B69"/>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yperlink" Target="https://www.smashingmagazine.com/2010/01/color-theory-for-designers-part-1-the-meaning-of-col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2.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3.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14</Pages>
  <Words>1152</Words>
  <Characters>657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7</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25</cp:revision>
  <dcterms:created xsi:type="dcterms:W3CDTF">2024-04-04T23:29:00Z</dcterms:created>
  <dcterms:modified xsi:type="dcterms:W3CDTF">2024-04-22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